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27493F72" w:rsidR="003469AD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53535AD6" w14:textId="3A9E29F0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1CFAF3F1" w14:textId="40008BAB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6C15B5DC" w:rsidR="003469AD" w:rsidRDefault="000E63CB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Aleksandar Vakanski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536E5711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1B409438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0835661E" w:rsidR="003469AD" w:rsidRDefault="008B39BC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3F162B15" w14:textId="58E05113" w:rsidR="002C01E1" w:rsidRPr="000E63CB" w:rsidRDefault="000E63CB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ess Update</w:t>
            </w:r>
          </w:p>
          <w:p w14:paraId="18FBB944" w14:textId="6C058135" w:rsidR="000E63CB" w:rsidRDefault="000E63CB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oothing Algorithm integration</w:t>
            </w:r>
          </w:p>
          <w:p w14:paraId="284C6716" w14:textId="31D256A1" w:rsidR="000E63CB" w:rsidRDefault="000E63CB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isode Split</w:t>
            </w:r>
          </w:p>
          <w:p w14:paraId="04DD907D" w14:textId="72CC236B" w:rsidR="000E63CB" w:rsidRDefault="000E63CB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ing with own Videos</w:t>
            </w:r>
          </w:p>
          <w:p w14:paraId="39FC200C" w14:textId="05A333F1" w:rsidR="000E63CB" w:rsidRDefault="000E63CB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xt exercise is an inline lunge</w:t>
            </w:r>
          </w:p>
          <w:p w14:paraId="5E66D7CE" w14:textId="77777777" w:rsidR="003469AD" w:rsidRDefault="003469AD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58574295" w14:textId="721E67BB" w:rsidR="009167F6" w:rsidRDefault="00851197" w:rsidP="00851197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Vakanski talked with Noah about the episode split and that even though it makes it less optimized and automatic, it might be more accurate to split each episode manually</w:t>
            </w:r>
          </w:p>
          <w:p w14:paraId="72C49489" w14:textId="3D700F56" w:rsidR="00851197" w:rsidRDefault="00851197" w:rsidP="00851197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The team discussed doing the inline lunge as our next exercise for training</w:t>
            </w:r>
          </w:p>
          <w:p w14:paraId="6FA2FA7F" w14:textId="602C7935" w:rsidR="00851197" w:rsidRDefault="00851197" w:rsidP="00851197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Vakanski suggested doing </w:t>
            </w:r>
            <w:r w:rsidRPr="00851197">
              <w:rPr>
                <w:color w:val="222222"/>
                <w:sz w:val="20"/>
                <w:szCs w:val="20"/>
              </w:rPr>
              <w:t>Standing shoulder abduction</w:t>
            </w:r>
            <w:r>
              <w:rPr>
                <w:color w:val="222222"/>
                <w:sz w:val="20"/>
                <w:szCs w:val="20"/>
              </w:rPr>
              <w:t xml:space="preserve"> since it would be easier for OpenPose to handle</w:t>
            </w:r>
          </w:p>
          <w:p w14:paraId="2A86C1C9" w14:textId="2139FC50" w:rsidR="00851197" w:rsidRDefault="00851197" w:rsidP="00851197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Xian is continuing to work on Task 2</w:t>
            </w:r>
          </w:p>
          <w:p w14:paraId="0927F0A6" w14:textId="3ACFF7BF" w:rsidR="00851197" w:rsidRDefault="00851197" w:rsidP="00851197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Molly is working on testing singular videos for their accuracy score</w:t>
            </w:r>
          </w:p>
          <w:p w14:paraId="660E82EB" w14:textId="7CFD47F1" w:rsidR="00851197" w:rsidRDefault="00851197" w:rsidP="00851197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Single episode data preprocessing finished</w:t>
            </w:r>
          </w:p>
          <w:p w14:paraId="7EB891F8" w14:textId="211046B9" w:rsidR="00851197" w:rsidRDefault="00851197" w:rsidP="00851197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Included smoothing algorithm into this part</w:t>
            </w:r>
          </w:p>
          <w:p w14:paraId="2FC8956A" w14:textId="6C127E47" w:rsidR="00851197" w:rsidRPr="00851197" w:rsidRDefault="00851197" w:rsidP="00851197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Need to upload to model for testing: Good squat and bad squat</w:t>
            </w: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27328354" w:rsidR="003469AD" w:rsidRDefault="0085119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pcoming meeting:</w:t>
            </w:r>
          </w:p>
          <w:p w14:paraId="07696A78" w14:textId="2B1901F0" w:rsidR="00851197" w:rsidRDefault="00851197" w:rsidP="00851197">
            <w:pPr>
              <w:widowControl w:val="0"/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ideo analysis</w:t>
            </w:r>
          </w:p>
          <w:p w14:paraId="4417EC45" w14:textId="1DB94947" w:rsidR="00851197" w:rsidRDefault="00851197" w:rsidP="00851197">
            <w:pPr>
              <w:widowControl w:val="0"/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pisode Split</w:t>
            </w:r>
          </w:p>
          <w:p w14:paraId="041FBA9E" w14:textId="56F53A2F" w:rsidR="00851197" w:rsidRDefault="00851197" w:rsidP="00851197">
            <w:pPr>
              <w:widowControl w:val="0"/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per</w:t>
            </w:r>
          </w:p>
          <w:p w14:paraId="7E78B6D9" w14:textId="40F8B829" w:rsidR="00851197" w:rsidRDefault="00851197" w:rsidP="00851197">
            <w:pPr>
              <w:widowControl w:val="0"/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napshot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p w14:paraId="1DE367B9" w14:textId="77777777" w:rsidR="00851197" w:rsidRPr="00851197" w:rsidRDefault="00851197" w:rsidP="00851197"/>
    <w:p w14:paraId="2EA5AD07" w14:textId="77777777" w:rsidR="00851197" w:rsidRPr="00851197" w:rsidRDefault="00851197" w:rsidP="00851197"/>
    <w:p w14:paraId="03564190" w14:textId="77777777" w:rsidR="00851197" w:rsidRPr="00851197" w:rsidRDefault="00851197" w:rsidP="00851197"/>
    <w:p w14:paraId="57551CC5" w14:textId="77777777" w:rsidR="00851197" w:rsidRPr="00851197" w:rsidRDefault="00851197" w:rsidP="00851197"/>
    <w:p w14:paraId="132797C5" w14:textId="77777777" w:rsidR="00851197" w:rsidRPr="00851197" w:rsidRDefault="00851197" w:rsidP="00851197"/>
    <w:p w14:paraId="2CA22DB4" w14:textId="77777777" w:rsidR="00851197" w:rsidRPr="00851197" w:rsidRDefault="00851197" w:rsidP="00851197"/>
    <w:p w14:paraId="37ECCD75" w14:textId="77777777" w:rsidR="00851197" w:rsidRPr="00851197" w:rsidRDefault="00851197" w:rsidP="00851197"/>
    <w:p w14:paraId="241B717E" w14:textId="77777777" w:rsidR="00851197" w:rsidRPr="00851197" w:rsidRDefault="00851197" w:rsidP="00851197"/>
    <w:p w14:paraId="1238B0D2" w14:textId="77777777" w:rsidR="00851197" w:rsidRPr="00851197" w:rsidRDefault="00851197" w:rsidP="00851197"/>
    <w:p w14:paraId="00BF433E" w14:textId="44834C9B" w:rsidR="00851197" w:rsidRPr="00851197" w:rsidRDefault="00851197" w:rsidP="00851197">
      <w:pPr>
        <w:tabs>
          <w:tab w:val="left" w:pos="936"/>
        </w:tabs>
      </w:pPr>
      <w:r>
        <w:tab/>
      </w:r>
    </w:p>
    <w:sectPr w:rsidR="00851197" w:rsidRPr="00851197">
      <w:headerReference w:type="default" r:id="rId7"/>
      <w:footerReference w:type="default" r:id="rId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5E99A" w14:textId="77777777" w:rsidR="00F20EC8" w:rsidRDefault="00F20EC8">
      <w:pPr>
        <w:spacing w:line="240" w:lineRule="auto"/>
      </w:pPr>
      <w:r>
        <w:separator/>
      </w:r>
    </w:p>
  </w:endnote>
  <w:endnote w:type="continuationSeparator" w:id="0">
    <w:p w14:paraId="67455C3E" w14:textId="77777777" w:rsidR="00F20EC8" w:rsidRDefault="00F20E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469B1F6E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>Author</w:t>
    </w:r>
    <w:r w:rsidR="00851197">
      <w:rPr>
        <w:sz w:val="16"/>
        <w:szCs w:val="16"/>
      </w:rPr>
      <w:t>: Molly Meadows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BF77A" w14:textId="77777777" w:rsidR="00F20EC8" w:rsidRDefault="00F20EC8">
      <w:pPr>
        <w:spacing w:line="240" w:lineRule="auto"/>
      </w:pPr>
      <w:r>
        <w:separator/>
      </w:r>
    </w:p>
  </w:footnote>
  <w:footnote w:type="continuationSeparator" w:id="0">
    <w:p w14:paraId="0E515B81" w14:textId="77777777" w:rsidR="00F20EC8" w:rsidRDefault="00F20E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24EA5CA8" w:rsidR="003469AD" w:rsidRDefault="008B39BC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Remote Rehabilitation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2AEEF90B" w:rsidR="003469AD" w:rsidRDefault="000E63CB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2-29-2024</w:t>
          </w:r>
        </w:p>
        <w:p w14:paraId="61638833" w14:textId="1411AB32" w:rsidR="003469AD" w:rsidRDefault="000E63CB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11:00</w:t>
          </w:r>
          <w:r w:rsidR="002C01E1">
            <w:t xml:space="preserve"> AM</w:t>
          </w:r>
          <w:r w:rsidR="00CD1D12">
            <w:t xml:space="preserve"> to </w:t>
          </w:r>
          <w:r w:rsidR="00851197">
            <w:t>11</w:t>
          </w:r>
          <w:r w:rsidR="002C01E1">
            <w:t>:</w:t>
          </w:r>
          <w:r w:rsidR="00851197">
            <w:t>20</w:t>
          </w:r>
          <w:r w:rsidR="002C01E1">
            <w:t xml:space="preserve"> A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1372A3D"/>
    <w:multiLevelType w:val="hybridMultilevel"/>
    <w:tmpl w:val="279CC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5"/>
  </w:num>
  <w:num w:numId="4" w16cid:durableId="597178342">
    <w:abstractNumId w:val="4"/>
  </w:num>
  <w:num w:numId="5" w16cid:durableId="418060362">
    <w:abstractNumId w:val="1"/>
  </w:num>
  <w:num w:numId="6" w16cid:durableId="12770564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014A9"/>
    <w:rsid w:val="000E63CB"/>
    <w:rsid w:val="002C01E1"/>
    <w:rsid w:val="003469AD"/>
    <w:rsid w:val="00361EE9"/>
    <w:rsid w:val="00725CA1"/>
    <w:rsid w:val="00851197"/>
    <w:rsid w:val="008B39BC"/>
    <w:rsid w:val="009167F6"/>
    <w:rsid w:val="00A1108F"/>
    <w:rsid w:val="00CD1D12"/>
    <w:rsid w:val="00F20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2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5</cp:revision>
  <dcterms:created xsi:type="dcterms:W3CDTF">2023-09-11T17:08:00Z</dcterms:created>
  <dcterms:modified xsi:type="dcterms:W3CDTF">2024-03-05T22:05:00Z</dcterms:modified>
</cp:coreProperties>
</file>